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57868" w14:textId="77777777" w:rsidR="001D58C3" w:rsidRDefault="00912975" w:rsidP="00CC342F">
      <w:pPr>
        <w:spacing w:line="240" w:lineRule="auto"/>
        <w:rPr>
          <w:rFonts w:ascii="Domus" w:hAnsi="Domus" w:cstheme="minorHAnsi"/>
          <w:noProof/>
          <w:sz w:val="24"/>
        </w:rPr>
      </w:pPr>
      <w:r w:rsidRPr="0000025A">
        <w:rPr>
          <w:rFonts w:ascii="Domus" w:hAnsi="Domus" w:cstheme="minorHAnsi"/>
          <w:sz w:val="24"/>
        </w:rPr>
        <w:t>Yesterday, games used to mean playtime. Not anymore.</w:t>
      </w:r>
      <w:r w:rsidR="00F10FB0">
        <w:rPr>
          <w:rFonts w:ascii="Domus" w:hAnsi="Domus" w:cstheme="minorHAnsi"/>
          <w:sz w:val="24"/>
        </w:rPr>
        <w:t xml:space="preserve"> </w:t>
      </w:r>
      <w:r w:rsidR="00F10FB0">
        <w:rPr>
          <w:rFonts w:ascii="Domus" w:hAnsi="Domus" w:cstheme="minorHAnsi"/>
          <w:noProof/>
          <w:sz w:val="24"/>
        </w:rPr>
        <w:t xml:space="preserve">This line popped up on one of the school’s </w:t>
      </w:r>
      <w:r w:rsidR="00F10FB0" w:rsidRPr="00F10FB0">
        <w:rPr>
          <w:rFonts w:ascii="Domus" w:hAnsi="Domus" w:cstheme="minorHAnsi"/>
          <w:noProof/>
          <w:sz w:val="24"/>
        </w:rPr>
        <w:t>website</w:t>
      </w:r>
      <w:r w:rsidR="00F10FB0">
        <w:rPr>
          <w:rFonts w:ascii="Domus" w:hAnsi="Domus" w:cstheme="minorHAnsi"/>
          <w:noProof/>
          <w:sz w:val="24"/>
        </w:rPr>
        <w:t xml:space="preserve">s. </w:t>
      </w:r>
      <w:r w:rsidR="00F10FB0" w:rsidRPr="00F10FB0">
        <w:rPr>
          <w:rFonts w:ascii="Domus" w:hAnsi="Domus" w:cstheme="minorHAnsi"/>
          <w:noProof/>
          <w:sz w:val="24"/>
        </w:rPr>
        <w:t>I</w:t>
      </w:r>
      <w:r w:rsidR="00F10FB0">
        <w:rPr>
          <w:rFonts w:ascii="Domus" w:hAnsi="Domus" w:cstheme="minorHAnsi"/>
          <w:noProof/>
          <w:sz w:val="24"/>
        </w:rPr>
        <w:t xml:space="preserve"> resonate </w:t>
      </w:r>
      <w:r w:rsidR="00F10FB0" w:rsidRPr="00F10FB0">
        <w:rPr>
          <w:rFonts w:ascii="Domus" w:hAnsi="Domus" w:cstheme="minorHAnsi"/>
          <w:noProof/>
          <w:sz w:val="24"/>
        </w:rPr>
        <w:t xml:space="preserve">with it </w:t>
      </w:r>
      <w:r w:rsidR="00F10FB0">
        <w:rPr>
          <w:rFonts w:ascii="Domus" w:hAnsi="Domus" w:cstheme="minorHAnsi"/>
          <w:noProof/>
          <w:sz w:val="24"/>
        </w:rPr>
        <w:t xml:space="preserve">so much. At least, I feel what it </w:t>
      </w:r>
      <w:r w:rsidR="00F10FB0" w:rsidRPr="00F10FB0">
        <w:rPr>
          <w:rFonts w:ascii="Domus" w:hAnsi="Domus" w:cstheme="minorHAnsi"/>
          <w:noProof/>
          <w:sz w:val="24"/>
        </w:rPr>
        <w:t>means</w:t>
      </w:r>
      <w:r w:rsidR="00F10FB0">
        <w:rPr>
          <w:rFonts w:ascii="Domus" w:hAnsi="Domus" w:cstheme="minorHAnsi"/>
          <w:noProof/>
          <w:sz w:val="24"/>
        </w:rPr>
        <w:t xml:space="preserve">, and I am always want to make things like games can give people things other than </w:t>
      </w:r>
      <w:r w:rsidR="00F10FB0" w:rsidRPr="00F10FB0">
        <w:rPr>
          <w:rFonts w:ascii="Domus" w:hAnsi="Domus" w:cstheme="minorHAnsi"/>
          <w:noProof/>
          <w:sz w:val="24"/>
        </w:rPr>
        <w:t>le</w:t>
      </w:r>
      <w:r w:rsidR="00F10FB0">
        <w:rPr>
          <w:rFonts w:ascii="Domus" w:hAnsi="Domus" w:cstheme="minorHAnsi"/>
          <w:noProof/>
          <w:sz w:val="24"/>
        </w:rPr>
        <w:t>i</w:t>
      </w:r>
      <w:r w:rsidR="00F10FB0" w:rsidRPr="00F10FB0">
        <w:rPr>
          <w:rFonts w:ascii="Domus" w:hAnsi="Domus" w:cstheme="minorHAnsi"/>
          <w:noProof/>
          <w:sz w:val="24"/>
        </w:rPr>
        <w:t>sure</w:t>
      </w:r>
      <w:r w:rsidR="00F10FB0">
        <w:rPr>
          <w:rFonts w:ascii="Domus" w:hAnsi="Domus" w:cstheme="minorHAnsi"/>
          <w:noProof/>
          <w:sz w:val="24"/>
        </w:rPr>
        <w:t xml:space="preserve"> time. T</w:t>
      </w:r>
      <w:r w:rsidR="00F10FB0" w:rsidRPr="00F10FB0">
        <w:rPr>
          <w:rFonts w:ascii="Domus" w:hAnsi="Domus" w:cstheme="minorHAnsi"/>
          <w:noProof/>
          <w:sz w:val="24"/>
        </w:rPr>
        <w:t>he</w:t>
      </w:r>
      <w:r w:rsidR="00F10FB0">
        <w:rPr>
          <w:rFonts w:ascii="Domus" w:hAnsi="Domus" w:cstheme="minorHAnsi"/>
          <w:noProof/>
          <w:sz w:val="24"/>
        </w:rPr>
        <w:t xml:space="preserve"> sentence’s long lasting impact on me has never </w:t>
      </w:r>
      <w:r w:rsidR="00F10FB0" w:rsidRPr="00F10FB0">
        <w:rPr>
          <w:rFonts w:ascii="Domus" w:hAnsi="Domus" w:cstheme="minorHAnsi"/>
          <w:noProof/>
          <w:sz w:val="24"/>
        </w:rPr>
        <w:t>ceased</w:t>
      </w:r>
      <w:r w:rsidR="00F10FB0">
        <w:rPr>
          <w:rFonts w:ascii="Domus" w:hAnsi="Domus" w:cstheme="minorHAnsi"/>
          <w:noProof/>
          <w:sz w:val="24"/>
        </w:rPr>
        <w:t xml:space="preserve">.  With </w:t>
      </w:r>
      <w:r w:rsidR="00F10FB0" w:rsidRPr="00F10FB0">
        <w:rPr>
          <w:rFonts w:ascii="Domus" w:hAnsi="Domus" w:cstheme="minorHAnsi"/>
          <w:noProof/>
          <w:sz w:val="24"/>
        </w:rPr>
        <w:t>that</w:t>
      </w:r>
      <w:r w:rsidR="00F10FB0">
        <w:rPr>
          <w:rFonts w:ascii="Domus" w:hAnsi="Domus" w:cstheme="minorHAnsi"/>
          <w:noProof/>
          <w:sz w:val="24"/>
        </w:rPr>
        <w:t xml:space="preserve">, I went on my journey to be a great game maker. I started with earning a </w:t>
      </w:r>
      <w:r w:rsidR="00F10FB0" w:rsidRPr="00F10FB0">
        <w:rPr>
          <w:rFonts w:ascii="Domus" w:hAnsi="Domus" w:cstheme="minorHAnsi"/>
          <w:noProof/>
          <w:sz w:val="24"/>
        </w:rPr>
        <w:t>Ba</w:t>
      </w:r>
      <w:r w:rsidR="00F10FB0">
        <w:rPr>
          <w:rFonts w:ascii="Domus" w:hAnsi="Domus" w:cstheme="minorHAnsi"/>
          <w:noProof/>
          <w:sz w:val="24"/>
        </w:rPr>
        <w:t>che</w:t>
      </w:r>
      <w:r w:rsidR="00F10FB0" w:rsidRPr="00F10FB0">
        <w:rPr>
          <w:rFonts w:ascii="Domus" w:hAnsi="Domus" w:cstheme="minorHAnsi"/>
          <w:noProof/>
          <w:sz w:val="24"/>
        </w:rPr>
        <w:t>lor</w:t>
      </w:r>
      <w:r w:rsidR="00F10FB0">
        <w:rPr>
          <w:rFonts w:ascii="Domus" w:hAnsi="Domus" w:cstheme="minorHAnsi"/>
          <w:noProof/>
          <w:sz w:val="24"/>
        </w:rPr>
        <w:t xml:space="preserve"> degree </w:t>
      </w:r>
      <w:r w:rsidR="00F10FB0" w:rsidRPr="007C1E2E">
        <w:rPr>
          <w:rFonts w:ascii="Domus" w:hAnsi="Domus" w:cstheme="minorHAnsi"/>
          <w:noProof/>
          <w:sz w:val="24"/>
        </w:rPr>
        <w:t>of</w:t>
      </w:r>
      <w:r w:rsidR="00F10FB0">
        <w:rPr>
          <w:rFonts w:ascii="Domus" w:hAnsi="Domus" w:cstheme="minorHAnsi"/>
          <w:noProof/>
          <w:sz w:val="24"/>
        </w:rPr>
        <w:t xml:space="preserve"> S</w:t>
      </w:r>
      <w:r w:rsidR="00F10FB0" w:rsidRPr="00F10FB0">
        <w:rPr>
          <w:rFonts w:ascii="Domus" w:hAnsi="Domus" w:cstheme="minorHAnsi"/>
          <w:noProof/>
          <w:sz w:val="24"/>
        </w:rPr>
        <w:t>cience</w:t>
      </w:r>
      <w:r w:rsidR="00F10FB0">
        <w:rPr>
          <w:rFonts w:ascii="Domus" w:hAnsi="Domus" w:cstheme="minorHAnsi"/>
          <w:noProof/>
          <w:sz w:val="24"/>
        </w:rPr>
        <w:t xml:space="preserve"> in game development at Full Sail University. Now I have </w:t>
      </w:r>
      <w:r w:rsidR="00F10FB0" w:rsidRPr="00F10FB0">
        <w:rPr>
          <w:rFonts w:ascii="Domus" w:hAnsi="Domus" w:cstheme="minorHAnsi"/>
          <w:noProof/>
          <w:sz w:val="24"/>
        </w:rPr>
        <w:t>acquired</w:t>
      </w:r>
      <w:r w:rsidR="00F10FB0">
        <w:rPr>
          <w:rFonts w:ascii="Domus" w:hAnsi="Domus" w:cstheme="minorHAnsi"/>
          <w:noProof/>
          <w:sz w:val="24"/>
        </w:rPr>
        <w:t xml:space="preserve"> the knowledge of </w:t>
      </w:r>
      <w:r w:rsidR="00F10FB0" w:rsidRPr="00F10FB0">
        <w:rPr>
          <w:rFonts w:ascii="Domus" w:hAnsi="Domus" w:cstheme="minorHAnsi"/>
          <w:noProof/>
          <w:sz w:val="24"/>
        </w:rPr>
        <w:t>programming</w:t>
      </w:r>
      <w:r w:rsidR="00F10FB0">
        <w:rPr>
          <w:rFonts w:ascii="Domus" w:hAnsi="Domus" w:cstheme="minorHAnsi"/>
          <w:noProof/>
          <w:sz w:val="24"/>
        </w:rPr>
        <w:t xml:space="preserve">, lots of stuff on the </w:t>
      </w:r>
      <w:r w:rsidR="00F10FB0" w:rsidRPr="00F10FB0">
        <w:rPr>
          <w:rFonts w:ascii="Domus" w:hAnsi="Domus" w:cstheme="minorHAnsi"/>
          <w:noProof/>
          <w:sz w:val="24"/>
        </w:rPr>
        <w:t>technical</w:t>
      </w:r>
      <w:r w:rsidR="00F10FB0">
        <w:rPr>
          <w:rFonts w:ascii="Domus" w:hAnsi="Domus" w:cstheme="minorHAnsi"/>
          <w:noProof/>
          <w:sz w:val="24"/>
        </w:rPr>
        <w:t xml:space="preserve"> </w:t>
      </w:r>
      <w:r w:rsidR="00C677A3">
        <w:rPr>
          <w:rFonts w:ascii="Domus" w:hAnsi="Domus" w:cstheme="minorHAnsi"/>
          <w:noProof/>
          <w:sz w:val="24"/>
        </w:rPr>
        <w:t xml:space="preserve">side of game development. During the process of learning, I slowly came to a </w:t>
      </w:r>
      <w:r w:rsidR="00C677A3" w:rsidRPr="00C677A3">
        <w:rPr>
          <w:rFonts w:ascii="Domus" w:hAnsi="Domus" w:cstheme="minorHAnsi"/>
          <w:noProof/>
          <w:sz w:val="24"/>
        </w:rPr>
        <w:t>conclusion</w:t>
      </w:r>
      <w:r w:rsidR="00C677A3">
        <w:rPr>
          <w:rFonts w:ascii="Domus" w:hAnsi="Domus" w:cstheme="minorHAnsi"/>
          <w:noProof/>
          <w:sz w:val="24"/>
        </w:rPr>
        <w:t xml:space="preserve"> that there is a lot more to learn </w:t>
      </w:r>
      <w:r w:rsidR="00C677A3" w:rsidRPr="00C677A3">
        <w:rPr>
          <w:rFonts w:ascii="Domus" w:hAnsi="Domus" w:cstheme="minorHAnsi"/>
          <w:noProof/>
          <w:sz w:val="24"/>
        </w:rPr>
        <w:t>to</w:t>
      </w:r>
      <w:r w:rsidR="00C677A3">
        <w:rPr>
          <w:rFonts w:ascii="Domus" w:hAnsi="Domus" w:cstheme="minorHAnsi"/>
          <w:noProof/>
          <w:sz w:val="24"/>
        </w:rPr>
        <w:t xml:space="preserve"> be the game maker I </w:t>
      </w:r>
      <w:r w:rsidR="00C677A3" w:rsidRPr="00C677A3">
        <w:rPr>
          <w:rFonts w:ascii="Domus" w:hAnsi="Domus" w:cstheme="minorHAnsi"/>
          <w:noProof/>
          <w:sz w:val="24"/>
        </w:rPr>
        <w:t>dreamed of being</w:t>
      </w:r>
      <w:r w:rsidR="00C677A3">
        <w:rPr>
          <w:rFonts w:ascii="Domus" w:hAnsi="Domus" w:cstheme="minorHAnsi"/>
          <w:noProof/>
          <w:sz w:val="24"/>
        </w:rPr>
        <w:t>. Be able to create an unforgettable experience for people.</w:t>
      </w:r>
      <w:r w:rsidR="002E7104">
        <w:rPr>
          <w:rFonts w:ascii="Domus" w:hAnsi="Domus" w:cstheme="minorHAnsi"/>
          <w:noProof/>
          <w:sz w:val="24"/>
        </w:rPr>
        <w:t xml:space="preserve"> Here comes the magic word: game design. I know the science of making games doesn'</w:t>
      </w:r>
      <w:r w:rsidR="002E7104" w:rsidRPr="002E7104">
        <w:rPr>
          <w:rFonts w:ascii="Domus" w:hAnsi="Domus" w:cstheme="minorHAnsi"/>
          <w:noProof/>
          <w:sz w:val="24"/>
        </w:rPr>
        <w:t>t really exist</w:t>
      </w:r>
      <w:r w:rsidR="002E7104">
        <w:rPr>
          <w:rFonts w:ascii="Domus" w:hAnsi="Domus" w:cstheme="minorHAnsi"/>
          <w:noProof/>
          <w:sz w:val="24"/>
        </w:rPr>
        <w:t xml:space="preserve">. The urge of pioneering in the field always </w:t>
      </w:r>
      <w:r w:rsidR="002E7104" w:rsidRPr="002E7104">
        <w:rPr>
          <w:rFonts w:ascii="Domus" w:hAnsi="Domus" w:cstheme="minorHAnsi"/>
          <w:noProof/>
          <w:sz w:val="24"/>
        </w:rPr>
        <w:t>triggered</w:t>
      </w:r>
      <w:r w:rsidR="002E7104">
        <w:rPr>
          <w:rFonts w:ascii="Domus" w:hAnsi="Domus" w:cstheme="minorHAnsi"/>
          <w:noProof/>
          <w:sz w:val="24"/>
        </w:rPr>
        <w:t xml:space="preserve"> me to learn more, try more</w:t>
      </w:r>
      <w:r w:rsidR="001D58C3">
        <w:rPr>
          <w:rFonts w:ascii="Domus" w:hAnsi="Domus" w:cstheme="minorHAnsi"/>
          <w:noProof/>
          <w:sz w:val="24"/>
        </w:rPr>
        <w:t xml:space="preserve">. </w:t>
      </w:r>
    </w:p>
    <w:p w14:paraId="4BB80051" w14:textId="3DF67D54" w:rsidR="00FD21EB" w:rsidRPr="0000025A" w:rsidRDefault="001D58C3" w:rsidP="00CC342F">
      <w:pPr>
        <w:spacing w:line="240" w:lineRule="auto"/>
        <w:rPr>
          <w:rFonts w:ascii="Domus" w:hAnsi="Domus" w:cstheme="minorHAnsi"/>
          <w:sz w:val="24"/>
        </w:rPr>
      </w:pPr>
      <w:r>
        <w:rPr>
          <w:rFonts w:ascii="Domus" w:hAnsi="Domus" w:cstheme="minorHAnsi"/>
          <w:noProof/>
          <w:sz w:val="24"/>
        </w:rPr>
        <w:t xml:space="preserve">After doing some digging of ETC’s website. I am </w:t>
      </w:r>
      <w:r w:rsidRPr="001D58C3">
        <w:rPr>
          <w:rFonts w:ascii="Domus" w:hAnsi="Domus" w:cstheme="minorHAnsi"/>
          <w:noProof/>
          <w:sz w:val="24"/>
        </w:rPr>
        <w:t>s</w:t>
      </w:r>
      <w:r>
        <w:rPr>
          <w:rFonts w:ascii="Domus" w:hAnsi="Domus" w:cstheme="minorHAnsi"/>
          <w:noProof/>
          <w:sz w:val="24"/>
        </w:rPr>
        <w:t xml:space="preserve">o </w:t>
      </w:r>
      <w:r w:rsidRPr="001D58C3">
        <w:rPr>
          <w:rFonts w:ascii="Domus" w:hAnsi="Domus" w:cstheme="minorHAnsi"/>
          <w:noProof/>
          <w:sz w:val="24"/>
        </w:rPr>
        <w:t>g</w:t>
      </w:r>
      <w:r>
        <w:rPr>
          <w:rFonts w:ascii="Domus" w:hAnsi="Domus" w:cstheme="minorHAnsi"/>
          <w:noProof/>
          <w:sz w:val="24"/>
        </w:rPr>
        <w:t>la</w:t>
      </w:r>
      <w:r w:rsidRPr="001D58C3">
        <w:rPr>
          <w:rFonts w:ascii="Domus" w:hAnsi="Domus" w:cstheme="minorHAnsi"/>
          <w:noProof/>
          <w:sz w:val="24"/>
        </w:rPr>
        <w:t>d</w:t>
      </w:r>
      <w:r>
        <w:rPr>
          <w:rFonts w:ascii="Domus" w:hAnsi="Domus" w:cstheme="minorHAnsi"/>
          <w:noProof/>
          <w:sz w:val="24"/>
        </w:rPr>
        <w:t xml:space="preserve"> that there is such a school</w:t>
      </w:r>
      <w:r w:rsidR="002E7104">
        <w:rPr>
          <w:rFonts w:ascii="Domus" w:hAnsi="Domus" w:cstheme="minorHAnsi"/>
          <w:noProof/>
          <w:sz w:val="24"/>
        </w:rPr>
        <w:t xml:space="preserve"> </w:t>
      </w:r>
      <w:r w:rsidR="00B42843">
        <w:rPr>
          <w:rFonts w:ascii="Domus" w:hAnsi="Domus" w:cstheme="minorHAnsi"/>
          <w:noProof/>
          <w:sz w:val="24"/>
        </w:rPr>
        <w:t xml:space="preserve">which </w:t>
      </w:r>
      <w:r w:rsidR="00B42843" w:rsidRPr="00B42843">
        <w:rPr>
          <w:rFonts w:ascii="Domus" w:hAnsi="Domus" w:cstheme="minorHAnsi"/>
          <w:noProof/>
          <w:sz w:val="24"/>
        </w:rPr>
        <w:t>provide</w:t>
      </w:r>
      <w:r w:rsidR="00B42843">
        <w:rPr>
          <w:rFonts w:ascii="Domus" w:hAnsi="Domus" w:cstheme="minorHAnsi"/>
          <w:noProof/>
          <w:sz w:val="24"/>
        </w:rPr>
        <w:t xml:space="preserve">s the educational </w:t>
      </w:r>
      <w:r w:rsidR="00B42843" w:rsidRPr="00B42843">
        <w:rPr>
          <w:rFonts w:ascii="Domus" w:hAnsi="Domus" w:cstheme="minorHAnsi"/>
          <w:noProof/>
          <w:sz w:val="24"/>
        </w:rPr>
        <w:t>opp</w:t>
      </w:r>
      <w:r w:rsidR="00B42843">
        <w:rPr>
          <w:rFonts w:ascii="Domus" w:hAnsi="Domus" w:cstheme="minorHAnsi"/>
          <w:noProof/>
          <w:sz w:val="24"/>
        </w:rPr>
        <w:t>or</w:t>
      </w:r>
      <w:r w:rsidR="00B42843" w:rsidRPr="00B42843">
        <w:rPr>
          <w:rFonts w:ascii="Domus" w:hAnsi="Domus" w:cstheme="minorHAnsi"/>
          <w:noProof/>
          <w:sz w:val="24"/>
        </w:rPr>
        <w:t>tunity</w:t>
      </w:r>
      <w:r w:rsidR="00B42843">
        <w:rPr>
          <w:rFonts w:ascii="Domus" w:hAnsi="Domus" w:cstheme="minorHAnsi"/>
          <w:noProof/>
          <w:sz w:val="24"/>
        </w:rPr>
        <w:t xml:space="preserve"> that I have been longing. There are arts mixed into computers. I do believe the word I mentioned at the beginning is wh</w:t>
      </w:r>
      <w:bookmarkStart w:id="0" w:name="_GoBack"/>
      <w:bookmarkEnd w:id="0"/>
      <w:r w:rsidR="00B42843">
        <w:rPr>
          <w:rFonts w:ascii="Domus" w:hAnsi="Domus" w:cstheme="minorHAnsi"/>
          <w:noProof/>
          <w:sz w:val="24"/>
        </w:rPr>
        <w:t xml:space="preserve">at ETC was </w:t>
      </w:r>
      <w:r w:rsidR="00B42843" w:rsidRPr="00D976D5">
        <w:rPr>
          <w:rFonts w:ascii="Domus" w:hAnsi="Domus" w:cstheme="minorHAnsi"/>
          <w:noProof/>
          <w:sz w:val="24"/>
        </w:rPr>
        <w:t>des</w:t>
      </w:r>
      <w:r w:rsidR="00D976D5">
        <w:rPr>
          <w:rFonts w:ascii="Domus" w:hAnsi="Domus" w:cstheme="minorHAnsi"/>
          <w:noProof/>
          <w:sz w:val="24"/>
        </w:rPr>
        <w:t>ig</w:t>
      </w:r>
      <w:r w:rsidR="00B42843" w:rsidRPr="00D976D5">
        <w:rPr>
          <w:rFonts w:ascii="Domus" w:hAnsi="Domus" w:cstheme="minorHAnsi"/>
          <w:noProof/>
          <w:sz w:val="24"/>
        </w:rPr>
        <w:t>ned</w:t>
      </w:r>
      <w:r w:rsidR="00B42843">
        <w:rPr>
          <w:rFonts w:ascii="Domus" w:hAnsi="Domus" w:cstheme="minorHAnsi"/>
          <w:noProof/>
          <w:sz w:val="24"/>
        </w:rPr>
        <w:t xml:space="preserve"> from.</w:t>
      </w:r>
    </w:p>
    <w:sectPr w:rsidR="00FD21EB" w:rsidRPr="000002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mus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MTcHYkNDI3NzUyUdpeDU4uLM/DyQAtNaAAZvtrgsAAAA"/>
  </w:docVars>
  <w:rsids>
    <w:rsidRoot w:val="00CC342F"/>
    <w:rsid w:val="0000025A"/>
    <w:rsid w:val="001D58C3"/>
    <w:rsid w:val="002E7104"/>
    <w:rsid w:val="007C1E2E"/>
    <w:rsid w:val="00912975"/>
    <w:rsid w:val="00B42843"/>
    <w:rsid w:val="00C677A3"/>
    <w:rsid w:val="00CC342F"/>
    <w:rsid w:val="00D976D5"/>
    <w:rsid w:val="00E037CA"/>
    <w:rsid w:val="00F10FB0"/>
    <w:rsid w:val="00FD2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15229"/>
  <w15:chartTrackingRefBased/>
  <w15:docId w15:val="{47184FEE-B206-4B7D-AC28-CF66C053E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hu Chen</dc:creator>
  <cp:keywords/>
  <dc:description/>
  <cp:lastModifiedBy>Junshu Chen</cp:lastModifiedBy>
  <cp:revision>12</cp:revision>
  <cp:lastPrinted>2016-12-08T03:03:00Z</cp:lastPrinted>
  <dcterms:created xsi:type="dcterms:W3CDTF">2016-11-27T19:16:00Z</dcterms:created>
  <dcterms:modified xsi:type="dcterms:W3CDTF">2016-12-08T03:04:00Z</dcterms:modified>
</cp:coreProperties>
</file>